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7722" w:rsidRDefault="00D37C95">
      <w:r>
        <w:t xml:space="preserve">IR 2140 </w:t>
      </w:r>
      <w:r>
        <w:rPr>
          <w:rFonts w:hint="eastAsia"/>
        </w:rPr>
        <w:t>Pro</w:t>
      </w:r>
      <w:r>
        <w:t>ject Proposal</w:t>
      </w:r>
    </w:p>
    <w:p w:rsidR="00D37C95" w:rsidRDefault="00D37C95">
      <w:r>
        <w:rPr>
          <w:rFonts w:hint="eastAsia"/>
        </w:rPr>
        <w:t>G</w:t>
      </w:r>
      <w:r>
        <w:t>roup member:</w:t>
      </w:r>
    </w:p>
    <w:p w:rsidR="00D37C95" w:rsidRDefault="00D37C95">
      <w:r>
        <w:t xml:space="preserve">Jing Pang </w:t>
      </w:r>
      <w:hyperlink r:id="rId6" w:history="1">
        <w:r w:rsidRPr="00D131BE">
          <w:rPr>
            <w:rStyle w:val="a3"/>
          </w:rPr>
          <w:t>jip45@pitt.edu</w:t>
        </w:r>
      </w:hyperlink>
    </w:p>
    <w:p w:rsidR="00D37C95" w:rsidRDefault="00D37C95">
      <w:r>
        <w:t xml:space="preserve">Chuqian Ma </w:t>
      </w:r>
      <w:hyperlink r:id="rId7" w:history="1">
        <w:r w:rsidRPr="00D131BE">
          <w:rPr>
            <w:rStyle w:val="a3"/>
          </w:rPr>
          <w:t>chm179@pitt.edu</w:t>
        </w:r>
      </w:hyperlink>
    </w:p>
    <w:p w:rsidR="00D37C95" w:rsidRDefault="00D37C95">
      <w:r>
        <w:t xml:space="preserve">Tian Xue </w:t>
      </w:r>
      <w:hyperlink r:id="rId8" w:history="1">
        <w:r w:rsidRPr="00D131BE">
          <w:rPr>
            <w:rStyle w:val="a3"/>
          </w:rPr>
          <w:t>tix20@pitt.edu</w:t>
        </w:r>
      </w:hyperlink>
    </w:p>
    <w:p w:rsidR="00D37C95" w:rsidRDefault="00D37C95"/>
    <w:p w:rsidR="00D37C95" w:rsidRDefault="00D37C95">
      <w:r>
        <w:t xml:space="preserve">Project Title: </w:t>
      </w:r>
      <w:r w:rsidR="00B46105">
        <w:t>Clinical Psychology Decision Support Track</w:t>
      </w:r>
    </w:p>
    <w:p w:rsidR="00D37C95" w:rsidRDefault="00D37C95">
      <w:r>
        <w:t>Background:</w:t>
      </w:r>
      <w:r w:rsidR="00B46105">
        <w:t xml:space="preserve"> </w:t>
      </w:r>
      <w:r w:rsidR="00B46105">
        <w:rPr>
          <w:rFonts w:hint="eastAsia"/>
        </w:rPr>
        <w:t>Now</w:t>
      </w:r>
      <w:r w:rsidR="00B46105">
        <w:t>adays, with the increasing pressure of life, people’s psychological proble</w:t>
      </w:r>
      <w:r w:rsidR="008F4125">
        <w:t>m</w:t>
      </w:r>
      <w:r w:rsidR="00B46105">
        <w:t xml:space="preserve">s are becoming more and more serious. </w:t>
      </w:r>
      <w:r w:rsidR="008F4125">
        <w:t>This c</w:t>
      </w:r>
      <w:r w:rsidR="00B46105">
        <w:t xml:space="preserve">linical Psychology Decision Track retrieves psychology articles </w:t>
      </w:r>
      <w:r w:rsidR="008F4125">
        <w:t xml:space="preserve">from the section of “Psychology and Psychologists” of The New York Times that </w:t>
      </w:r>
      <w:r w:rsidR="00B46105">
        <w:t xml:space="preserve">relevant </w:t>
      </w:r>
      <w:r w:rsidR="008F4125">
        <w:t>to</w:t>
      </w:r>
      <w:r w:rsidR="00B46105">
        <w:t xml:space="preserve"> </w:t>
      </w:r>
      <w:r w:rsidR="008F4125">
        <w:t xml:space="preserve">latest </w:t>
      </w:r>
      <w:r w:rsidR="00B46105">
        <w:t xml:space="preserve">psychology </w:t>
      </w:r>
      <w:r w:rsidR="008F4125">
        <w:t xml:space="preserve">researches, which may include the main symptoms of patient, the methods or medicines to solve </w:t>
      </w:r>
      <w:r w:rsidR="00682282">
        <w:t>this issue, the</w:t>
      </w:r>
      <w:r w:rsidR="008F4125">
        <w:t xml:space="preserve"> ultimate therapeutic effect</w:t>
      </w:r>
      <w:r w:rsidR="00682282">
        <w:t>, and other popular science in psychology</w:t>
      </w:r>
      <w:r w:rsidR="00B46105">
        <w:t xml:space="preserve">. </w:t>
      </w:r>
      <w:r w:rsidR="008F4125">
        <w:t>This project will retrieve full-text psychology articles that answer questions r</w:t>
      </w:r>
      <w:r w:rsidR="00682282">
        <w:t xml:space="preserve">elated to query. </w:t>
      </w:r>
    </w:p>
    <w:p w:rsidR="00682282" w:rsidRDefault="00682282">
      <w:r w:rsidRPr="00682282">
        <w:t>https://www.nytimes.com/topic/subject/psychology-and-psychologists</w:t>
      </w:r>
    </w:p>
    <w:p w:rsidR="00D37C95" w:rsidRDefault="00D37C95">
      <w:r>
        <w:t>Outcome</w:t>
      </w:r>
      <w:r w:rsidR="00E51280">
        <w:t>:</w:t>
      </w:r>
      <w:r w:rsidR="00B46105">
        <w:t xml:space="preserve"> A search engine with explicit design for handling psychology related issues in returning psychology articles. </w:t>
      </w:r>
    </w:p>
    <w:p w:rsidR="00E51280" w:rsidRDefault="00E51280">
      <w:bookmarkStart w:id="0" w:name="_GoBack"/>
      <w:bookmarkEnd w:id="0"/>
    </w:p>
    <w:sectPr w:rsidR="00E5128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6ED1" w:rsidRDefault="00A36ED1" w:rsidP="00E51280">
      <w:r>
        <w:separator/>
      </w:r>
    </w:p>
  </w:endnote>
  <w:endnote w:type="continuationSeparator" w:id="0">
    <w:p w:rsidR="00A36ED1" w:rsidRDefault="00A36ED1" w:rsidP="00E512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6ED1" w:rsidRDefault="00A36ED1" w:rsidP="00E51280">
      <w:r>
        <w:separator/>
      </w:r>
    </w:p>
  </w:footnote>
  <w:footnote w:type="continuationSeparator" w:id="0">
    <w:p w:rsidR="00A36ED1" w:rsidRDefault="00A36ED1" w:rsidP="00E512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M7AwNDK1tDQxMjVV0lEKTi0uzszPAykwqgUAzRciyiwAAAA="/>
  </w:docVars>
  <w:rsids>
    <w:rsidRoot w:val="00D15CD5"/>
    <w:rsid w:val="00127722"/>
    <w:rsid w:val="001E237A"/>
    <w:rsid w:val="00682282"/>
    <w:rsid w:val="008F4125"/>
    <w:rsid w:val="00A36ED1"/>
    <w:rsid w:val="00B46105"/>
    <w:rsid w:val="00D15CD5"/>
    <w:rsid w:val="00D37C95"/>
    <w:rsid w:val="00E51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FD9EF3"/>
  <w15:chartTrackingRefBased/>
  <w15:docId w15:val="{E0E78B55-436F-413E-A5AE-41BA3302B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D37C95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E5128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5128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5128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5128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ix20@pitt.ed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chm179@pitt.e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ip45@pitt.ed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6</TotalTime>
  <Pages>1</Pages>
  <Words>158</Words>
  <Characters>903</Characters>
  <Application>Microsoft Office Word</Application>
  <DocSecurity>0</DocSecurity>
  <Lines>7</Lines>
  <Paragraphs>2</Paragraphs>
  <ScaleCrop>false</ScaleCrop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85961442@qq.com</dc:creator>
  <cp:keywords/>
  <dc:description/>
  <cp:lastModifiedBy>985961442@qq.com</cp:lastModifiedBy>
  <cp:revision>4</cp:revision>
  <dcterms:created xsi:type="dcterms:W3CDTF">2019-02-01T02:13:00Z</dcterms:created>
  <dcterms:modified xsi:type="dcterms:W3CDTF">2019-02-04T21:13:00Z</dcterms:modified>
</cp:coreProperties>
</file>